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2102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(ม.5/1)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090267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9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พร้อมหรือยังคะ สวัสสวัสดีนะคะสวัสดีวันศุกร์นะคะลูกๆทุกคนนะคะ วันนี้เจอกับคุณเจนอีกแล้วนะคะ 2 ชั่วโมงแรกของวันนี้วันนี้เป็นไงบ้างคะลูกอากาศดีไหม หนาว อากาศดีเนาะ ตื่นมาอากาศสดใสเลย อากาศเย็นสบาย แต่สักพักนะ สักพักนึงอีกสักชั่วโมงสองชั่วโมงเดี๋ยวก็ร้อน แหวนช่วงนี้อากาศค่อนข้างเปลี่ยนแปลงบ่อยนะคะ ลูกๆก็ต้องดูแลตัวเองรักษาสุขภาพตัวเอง หนาวก็รีบอาบน้ำให้ไวไม่อาบแช่ จะได้ไม่ ไม่สบาย นะคะ โอเควันนี้นะคะ คุณจะมาทบทวน ในเรื่องของอนุกรม ในชั่วโมงที่แล้วที่เรา เรียนกับครูเจนไปเรื่องของอนุกรมความหมายของอนุกรมใช่ไหมคะ วันนี้ น่าจะมา ทบทวนอีกครั้งนึงนะคะเพราะว่า ในเรื่องของการหาผลบวกลำดับ อนุกรม มันมีหลายวิธี ชั่วโมงที่แล้วเรียนแค่วิธีเดียว เนาะ วันอื่นนะคะรบกวนนิดนึง จำได้ไหมคะอนุกรมหมายถึงอะไรคะ อนุกรมคืออะไรใครตอบได้บ้าง อนุกรมคืออะไรคะลูก อนุกรมคือ ได้ไหม ชื่ออะไรเอ่ย ใครอยากตอบบ้างคะ จำได้ไหมจำไม่ได้อ่านทบทวนนะ อนุกรมคืออะไรคะอนุกรมคือผลบวกของลำดับ โอเคไหม เคนะอนุกรมนะคะคือผลบวกของลำดับ กูจะทบทวนนะตัวอย่างเช่น ถ้าเขาให้ลำดับมา 135 อนุกรมของลำดับนี้คืออะไรคะ อนุกรมของระดับนี้ก็คือ ลำดับแต่ละลำดับใช่ไหมคะ นำพด ที่ 1 2 3 4 5 ในลำดับเนี่ยมาบวกกันให้หมดเลย แค่นั้น อนุกรมของลําดับ 1 3 5 7 9 ก็คือ 1 + 3 + 5 +7 + 9 แล้วเราก็หาผลลัพธ์ออกมาซึ่งมีค่าเท่ากับเท่าไหร่คะ 25 นั่นเอง โอเคไหมคะอันนี้เข้าใจไหมลูก เข้าใจนะ ชายอนุกรมคือผลบวกของลำดับ ถ้ากำหนดให้ หนูดูนะลูก มีตัวแปรใหม่ขึ้นมานะคะตอนนี้ต้องจำนะ ถ้ากําหนดให้ sn แทนผลบวก n พจน์แรกของลำดับ a n ดูนะคะถ้ากำหนดให้ sn เป็นผลบวก n พจน์แรกของลำดับ เราจะได้ sn เอากลับ + A2 + A3 + ไปเรื่อยๆจนถึง อันนี้คืออยู่ในรูปของอนุกรมแล้วนะคะ fn ตรงนี้แทนผลบวกของลําดับและอนุกรมนั้นเอง มาดูต่อไปนะคะลูก เราจำได้ใช่ไหมเรื่องของลำดับจำกัด ลำดับจำกัดจำได้ใช่ไหมคะ ลำดับที่มี A1 A2 A3 ไปเรื่อยๆจนถึง n แบบนี้เรา บอกได้ว่า มีกี่พจน์ในลำดับนี้ถูกไหมคะ bnk ถ้าเราเขียนในรูปของอนุกรมมันจะเป็นอนุกรมจำกัด ก็คือ A1 + A2 + A3 ไปเรื่อยๆจนถึง + a n นะคะ ถ้าเป็นลำดับอนันต์ล่ะ อันดับอนันต์ก็คืออันดับที่เรา ไม่สามารถบอกได้ว่ามีกี่พจน์ vn1 A2 A3 ไปเล่นถึง n แล้วยังมีต่อไปเรื่อยๆอีก คือเราไม่รู้ว่ามีกี่โพสต์บอกไม่ได้ถ้ามาเขียนในรูปอนุกรม ก็จะเป็นอนุกรมอนันต์ นะคะก็คือ A1 + A2 + A3 + ไปเรื่อยถึง n แล้วยังบวกต่ออีกไปเรื่อยๆ แบบนี้เวลานั้นตรงนี้เราสามารถสรุปได้ว่า อนุกรมจำกัด ก็คือมาจากลำดับจำกัดนั่นเอง นานและอนุกรมอนันต์ก็คือมาจาก น้ำหนักขนาดนั้นเอง นะคะ ทีนี้มาดูตัวแปร ในแต่ละตัวใน อนุกรมนี้นะคะ ตัวแรกคือ A2 A3 A4 ตรงนี้ ลูกๆน่าจะพอจำได้ว่ามันคือ A1 ก็คือกดที่ พจน์ที่ หนึ่งในโลกก็คือพจน์ที่ 2 ใช่ไหม A3 ก็คือพจน์ที่ 3 a n ก็คือพจน์ที่ ซึ่งตัวแปรในตรงนี้ที่เราต้องลุกต้องเข้าใจและต้องจำให้ได้ตรงนี้นะลูก sn วันนี้ขึ้นมาใหม่นะแกมาใหม่นะลูก sn คือผลบวก n พจน์แรกของลำดับ a n นั่นเองหรือ อนุกรมนั้นเอง มีไหมทีนี้มาดูการหาอนุกรมนะคะ ชั่วโมงที่แล้วเราหาตัวอย่างนี้ใช่ไหมลูก ชั่วโมงนี้เราจะมาหาตัวอย่างนี้กันนะคะ ตัวอย่างนี้ ดูตัวอย่างนี้นะดูการหาอนุกรมตัวอย่างนี้นะคะ ถ้าเรากำหนดให้ a n เท่ากับ 5 n - 4 คุ้นๆไหมลูก a n = 5 n - 4 มันอยู่ในรูปของอะไรคะ จะได้ไหม บ่แม่นเล่นแล้วลืมเด้อลูกต้องจำน้าเรียนมาต้องจำเอามาใช้ด้วยนะคะ กำหนดให้ a n = 5 n - 4 เป็นรูปแบบทดทั่วไปถูกไหมคะ ใช่ไหม แล้วให้เราหา F5 เท่ากับเท่าใด F5 ตอนนี้คือผลบวกอนุกรมใช่ไหมคะผลบวกลำดับและอนุกรมถูกไหม อนุกรมของ a n = 5 n - 4 ให้เราหาหายังไงคะมาดูวิธีทำ ดูหนัง rs5 F5 ก็ต้องมาจาก A1 + A2 + A3 + S4 ถึง + A5 ใช่หรือไม่ ใช่ไหมคะ F5 ผลบวกของลำดับ 15 โพสต์ถูกไหมคะ ใช่ไหม ที่นี้เรามาดูว่า เราจะหา A1 A2 A3 A4 A5 ได้ยังไง เราก็แค่ทำไงคะลูกแทน ถูกไหมคะ hair men ตรงนี้ค่ะลูกตัวแปลตรงนี้ด้วย 1 2-3 ด้วยสิ แค่นั้นเอง มาดูมาดูยังไง 5 ก็เหมือนเดิมยังไม่รู้ ไอ้ตรงเนี้ย เปลี่ยนจาก n เป็นเลขอะไรคะเล็ก 1 เพราะเราต้องหาเอง ต้องการหา A1 ใช่ไหม แล้วแฟนเองแป๊บนึงแล้วนะ 5 * 1 ได้เท่าไหร่คะ คุณหนึ่ง x 1 ใน 5 นะ 5 * 1 ได้ 5 - เท่าไหร่คะ ลบ 4 5 - 4 ถูกต้องค่ะได้ 1 A1 แล้วได้ 1 แล้วนะ จะไปหา A2 ต่อค่ะ ถ้าเหมือนเดิม จะเปลี่ยนตรงนี้เป็นเลข 2 ชาย 5 * 2 = 10 ถูกต้องและลบออก 45 ถูกต้องค่ะแล้ว 6 เอส 26 แล้วนะ จะไป A3 เหมือนเดิมเปลี่ยนเอ็นตรงนี้เป็นเลข 3 ค่ะ 5 * 3 ถูกต้องค่ะ 15 เก่งมากลูก ถูกต้องค่ะ 11 อีสานได้ 11 แล้วนะ เหมือนเดิมเปลี่ยน n เป็นเลข 4 ค่ะ 5 * 4 ได้ น้องขาย 20 20 - 4 16 โอเคเก่งมาก 16 นะคะต่อไป A5 ตัวสุดท้ายค่ะ 5:00 น หน้าเหมือนเดิม เปลี่ยน n เป็นเลข 5 ค่ะฮ่าๆๆ 25 เก่งมากค่ะลูกซี 21 ชายเพราะฉะนั้นเห็นไหมคะ F5 เราก็หาได้จากน้ำ A1 + A2 + A3 + 4 + A5 ที่เราหาได้ เราก็จะได้เป็นนึง + 6 + 11 + 16 และ + 21 และเราก็หาผลลัพธ์ออกมาค่ะ ตอนนี้กูจะหาไว้ให้แล้วเท่ากับเท่าไหร่คะ 55 นั้นเองเพราะฉะนั้น F5 ของ a n = 5 n - 4 เท่ากับเท่าไหร่คะ 55 นั่นเอง ใช่ไหมคะ มีใครจะถามอะไรไหมตรงนี้ ถามไหม ไม่ถามเดี๋ยวคุณเจนจะ ให้ลองทำนะคะมีตัวอย่างให้ลองทำนะ ข้อ 1 กับข้อ 2 ข้อ 1 ข้อ 2 กูจะพาทำก่อน จะพาทำก่อนมาดูนะ โจทย์กำหนดให้ a n = 2n + 1 เขาถามว่า S4 จะมีค่าเท่าใด GN นะ กลับ 2 n +1 หา F4 ค่ะ อันดับแรกทำยังไงนะ ได้ทำไมคะแล้วต้องหาอะไรลูกหาเอง 1 Play 2 A3 4:00 น ใช่ไหม ถูกไหมคะ โทรหา A1 A2 A3 A4 ออกมาก่อนใช่ไหมโอเคนะ j2 อีสาน อีปริก หายังไงเอ่ยหาจากการแทนค่าถูกไหมจากการแทนค่า 2n +1 ตรงนี้ ดูก่อนนะลูกนะตั้งใจฟังนี้ก่อน มองมองพิราบนกพิราบ มองพี่รามค่ะ ไม่เข้าใจนะมองพี่ล่างก่อน หา A1 A1 จากการแทนค่า 2 x n n คือ 1 ได้ค่ะแล้วบวกด้วย 1 อีกทีนึง 2 * 1 ค่ะ หมวกมาเรียบร้อยเก่งมากเลยด้วยซ้ำเมียค่ะ ข้อ 2 คูณ 1 เป็น 2 ใช่ไหมคะลูกบวกหนึ่งก็เป็น สามเหลี่ยมมาก A2 ต่อค่ะ 2 x เขียน n2 อย่ามาแล้วก็บอกอีกทีนึง 2 * 2 เป็น cc + 1 เป็น เก่งมาก ใครคิดไม่ทันรีบๆคิดนะ ไอ้คิดไม่ทันรีบคิดนะคะ จะไป A3 2 เหมือนเดิมเปลี่ยน n เป็นเลข 3 เป็น 2 * 3 ใช่ไหมคะ บวกอีก 1 23 เป็น 23 เป็น 66 + 1 เป็น 7 ถูกต้องค่ะเก่งจังเลยห้องนี้ ใบสุดท้าย A4 A4 นะ 2 เหมือนเดิมเปลี่ยน n เป็น 424 เป็น 8 8 + 1 เป็น 9 เก่งมาค่ะ เราได้แล้วคือ A1 A2 A3 A4 จากนั้นเราจะมาหา S4 แล้วเขียน S4 ขึ้นมาเขาลบเท่ากับ A1 + A2 + A3 + 4:00 น เอา A1 A2 A3 A4 ที่เราหาได้ถูกไหมคะมาแทนหนูไปเลย A1 คือ 3 h2 คือ 5 A3 คือ 7 และ A4 คือ 9 ลูกๆลองบวกสิลูก 24 คลิป 24 เอามาดูว่าใช่ไหม 3 + 5 เท่าไหร่คะ 3 + 5 เป็น 8 ค่ะ 8 + 7 5555 + 924 เก่งมากค่ะ ได้ไหม เข้าใจไหมคะ โอเคค่ะดูตัวอย่างต่อไปค่ะตัวอย่างที่ 2 2 อย่างพอนะอาจจะไม่ได้ให้ทำเองนะ เรื่องที่ 2 ค่ะ a n กำหนดให้ a n เท่ากับ 3n - 2 ให้หาค่า หาค่าของ s6 ค่ะ ข้าง S6 ทำยังไงนะอันดับแรกเราต้องหาอะไรก่อนคะ 1 A โสม 3 a c a 5 จนถึงเอ ทำไมถึงหาเคส A6 คะ เพราะโจทย์ต้องการทราบแค่ F ใช่ไหม โอเคนะงั้นเรามาดูค่ะ หา A1 A2 ตี 3 ตี 4 A5 A6 โดยการแทนค่าส่งไหมคะแทนค่า n ในสมการ OK เอามาดูค่ะ 3 1 n แทนค่าด้วย 1 ค่ะ 3 * 1 เป็น 33 - 2 3 - 2 ซองค่ะ ระบาย S2 ค่ะ 3 อันเดิมแนนด้วย 2 32 เป็น เดี๋ยวเอาตังค์ให้ก่อนเอา 3 คูณ 2 ก่อน R32 เป็น 6 ไปหกล้ม 2 ใครหนึ่งคะใครหนึ่งคะ 6 - 201 แล้วลูก กบ ลบ ลบใช่ไหมเหลือ 43 3 x 3 เป็น 99 - 2 เหลือ เจ็บลึกต้อมค่ะ อะไรนะเนี่ย คุณเลิกเร็วนะพี่เดี๋ยวส่งแข่ง เดี๋ยวส่งไปแข่ง ไปนะต้องซ้อมนะจะไป SC 3 x 42 ใช่ไหม 52 ลบ ใครไม่ได้ใครไม่ได้เพื่อนได้แล้ว 2 เพื่อนได้แล้ว 3 ใครไม่ได้คะ ไม่แน่ใจ 4 * 3 จะได้ไหม Saki ได้คำตอบไหม อะไรแปลกจอยเขาได้ 10 กันหมดทำไมไม่ได้ 8 10 น้า 10 นะคะ A5 กับลูก 3 x ลบ 2 คิดเร็วแท้ 14 มาจากไหน เพื่อนตอบไปแล้วนะ 3 * 5 ได้เท่าไหร่ 3 3 * 5 15 ถูกไหมแล้วก็ลบ นพ 2 เหนือ 10 3 ถูกต้องค่ะ สุดท้าย A6 ลูก 3 * 6 3 * 6 - 2 10 เพราะว่า ให้เพื่อนตามไปด้วยก่อน ตัวนี้ก่อน 63 เท่าไหร่ 6 * 3 6 * 3 ก่อนลูกเอา 6 คูณสาม 6 x 3 ดีๆ 6 * 3 3 * 6 3 18 แต่มันก็เอา 18 มาลบออก 2 เหลือ 14 ถูกต้องค่ะ เราได้แล้วนะ s1p s6 ก็ได้มาแล้วพวกนั้น ค่าของ S6 ก็คือน้ำอะไรคะ A1 + A2 + A3 + A4 + 5:00 น และก็บวก A6 สินค้าของ a16 ก็ได้มาแล้วเราก็นำมา บวกอะไรคะ 1 + 4 บวกด้วยเจ็บ 12 เก่งมากค่ะแล้วก็บวกด้วย 10 1 + 4 เป็น 5 5 + 7 12 12 + 10 20 2 + 13 22 + 13 35 + 14 40 19 ถูกไหมคะ 5222 3549 ได้คำตอบเรียบร้อยถูกไหม ตอบถูกไหม 49 โอเคมาถึงตรงนี้เป็นไงบ้างคะลูก เข้าใจไหม อยากไปไหม ไม่เข้าใจไม่เข้าใจไหม เข้าใจ เข้าใจไหม แน่ใจนะเข้าใจไหมลูกจ่อย เข้าใจไหม เข้าใจนะถ้าเข้าใจต้องทำแบบฝึกได้นะ แล้วกูจะมีแบบฝึกให้ทำตรงนี้ใครมีอะไรจะถามไหมคะลูก มีอะไรจะถามไหม ไม่ถามถามกันหน่อยก็ได้นะลูกนะกูจะอยากตอบ มาดูตัวอย่างนี้ค่ะ ดูหนาขอ 1 ข้อ 2 3 4 5 ถ่ายรูปทำในสมุดนะคะ อมรจอยมอง จ่อยมองค่ะลูกรู้ไหมกูจะได้ทำอะไร กูจะได้ทำอะไรจ่อย ไม่รู้ก็ไม่ดูอ่ะลูกให้ดู ให้ทำแบบฝึกหัดทั้ง 5 ข้อนี้นะคะลงในสมุด เดี๋ยวขอเวลาหน่อยนะคะจากนั้นเดี๋ยวกูจะให้ลูกออกมาทำหน้ากระดาน เพื่อรีเช็คว่าลูกเข้าใจจริงหรือเปล่า เคไหม โอเคนะคะ ว่าไหม ทำในสมุดใช่ค่ะ รอกอันนี้ก่อน รอบนี้ลงในสมุดก่อนแล้วก็ทำแบบฝึกหัดคณิตต่อ โอเคนะคะ ขอบคุณค่ะ ฮัลโหลโอเคนะคะ ตอนนี้ลูกๆทำแบบ แบบฝึกนะคะทั้ง 5 ข้อมีหลายคนทำเสร็จแล้วนะคะ หลายคนยัง ยังไม่เสร็จนะ ประมาณข้อนึงนะคะเท่าที่คุณเจนเดินดูนะคะ ลูกๆ ส่วนใหญ่ก็คือเข้าใจวิธีทำ และก็มีบางคนที่บวกเลขถูก ถูกต้องแม่นยำแต่ก็มีหลายๆคนนะพี่วีทำถูกนะ การบวกเลขอ่ะลูก ต้องไปซ้อมมากกว่านี้ ตารางการบวกเลขนะคะ ตอนนี้เพื่อนๆเรากำลังทำแบบฝึกหน้ากระดานนะคะซึ่ง ทำได้ถูกต้องด้วยนะบวกเลขให้ถูกด้วยนะคะชื่นชมนะปรบมือให้เพื่อนหน่อย ประเมินหน่อยค่ะ ทำถูกต้องนะเดี๋ยวตรวจคำตอบนิดนึง ถูกไหมคะ โอเคนะคะวันนี้นะคะลูกๆ 5/1 อย่าทำเก่งมากนะส่วนใหญ่คือวิธีทำเข้าใจ เข้าใจว่าการหาอนุกรมก็คือการหาผลบวกของ ก่อนอื่นเราต้องหาลำดับแต่ระดับให้ได้ก่อนถูกไหมคะ a n แต่ละตัวออกมาให้ได้ก่อน โจทย์ข้อนี้ 3 n + 1 เขาไปหา F5 ลูกๆเข้าใจค่ะว่าลูกๆต้องหา ทั้ง 5 ก่อนคือ A1 A2 A3 A4 A5 ให้ได้ก่อน จากนั้นค่อยนำ A1 A2 A3 A4 A5 + กัน แล้วเราถึงจะได้คำตอบ ของการกดเงินออกมา ณตอนนี้ลูกๆส่วนใหญ่คือเอาใจ แต่ก็มีหลายคนนะคะที่ยังบวกเลขไม่ไม่ถูกไม่คล่อง พรุ่งนี้คุณเจนฝากให้ไปฝึกนะคะ ฝึกการบวกเลข มาขึ้น หรือบางคนที่ยังเขียนไม่ทัน สายตาไม่ค่อยดีก็มานั่งใกล้ๆนะลูกนะ บวกเลขไม่บวกเลขไม่คล่องให้ไปฝึก ดูแม่สูตรคูณดูการบวกเลข อันนี้เลขแค่หลักเดียวนะลูกนะ เลขหลักเดียวเลข 2 หลักคือเราต้องไปซ้อมเยอะๆนะคะ มาถึงตรงนี้มีใครสงสัยอยากจะถามอะไรคุณเจนไหมคะ ยังมีข้อสงสัยอะไรไหมเกี่ยวการหาอนุกรมตรงนี้ ไม่มีเนาะเขาใจดีมากลูก นี่ไม่เข้าใจมึงไม่ถามมึงไม่ทำ ไม่ได้นะคะลูกนะ เป็นนักเรียนหน้าที่เราเคยเรียนหนังสือนะลูกนะก็ต้องตั้งใจเรียน วันนี้ วันนี้คุณเจนก็ฝากสำหรับเรื่องของการหาอนุกรมนะคะ จากการรีเช็คแล้ว 1 ไหนค้นหา อนุกรมได้นะ อนุกรมได้เข้าใจ 2 ลูกๆหาผลบวกของพจน์ที่ n ได้ ส่วนใหญ่คือหาได้เนาะ 80% สวัสดี 20% ก็ไปซ้อมเพิ่มนะคะฝึกซ้อมเพิ่มเติม กลับวันนี้นะคะ ก็หมดเวลาแล้วเนาะ หมดเวลาแล้วนะคะลูกๆ ทำความเคารพพิราบหน่อยค่ะลูกขอบคุณพิราบหน่อย ลูกค้าลูกแล้วลูกค้าลูกค้าค่ะ ขอบคุณที่รับนะคะขอบคุณ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2102 คณิตศาสตร์ (ม.5/1) (เช้า) 090267</dc:title>
  <dc:creator/>
  <cp:keywords/>
  <dcterms:created xsi:type="dcterms:W3CDTF">2024-02-09T03:31:01Z</dcterms:created>
  <dcterms:modified xsi:type="dcterms:W3CDTF">2024-02-09T03:3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9 กุมภาพันธ์ 2567 เวลา 08.30 น.</vt:lpwstr>
  </property>
  <property fmtid="{D5CDD505-2E9C-101B-9397-08002B2CF9AE}" pid="3" name="subtitle">
    <vt:lpwstr/>
  </property>
</Properties>
</file>